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1DA2" w:rsidRDefault="006E1DA2" w:rsidP="006E1DA2">
      <w:pPr>
        <w:pStyle w:val="ListParagraph"/>
        <w:jc w:val="center"/>
        <w:rPr>
          <w:rFonts w:ascii="Berlin Sans FB Demi" w:eastAsia="Berlin Sans FB Demi" w:hAnsi="Berlin Sans FB Demi" w:cs="Berlin Sans FB Demi"/>
          <w:sz w:val="44"/>
          <w:szCs w:val="44"/>
          <w:u w:val="single"/>
        </w:rPr>
      </w:pPr>
      <w:bookmarkStart w:id="0" w:name="_GoBack"/>
      <w:bookmarkEnd w:id="0"/>
      <w:proofErr w:type="spellStart"/>
      <w:r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 xml:space="preserve"> English Academy (ICSE)</w:t>
      </w:r>
    </w:p>
    <w:p w:rsidR="006E1DA2" w:rsidRDefault="006E1DA2" w:rsidP="006E1DA2">
      <w:pPr>
        <w:pStyle w:val="NoSpacing"/>
        <w:ind w:firstLine="720"/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>SECOND PRELIMINARY EXAMINATION 2016-2017</w:t>
      </w:r>
    </w:p>
    <w:p w:rsidR="006E1DA2" w:rsidRDefault="006E1DA2" w:rsidP="006E1DA2">
      <w:pPr>
        <w:pStyle w:val="NoSpacing"/>
        <w:ind w:firstLine="7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LITERATURE IN ENGLISH</w:t>
      </w:r>
    </w:p>
    <w:p w:rsidR="006E1DA2" w:rsidRDefault="006E1DA2" w:rsidP="00382167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NGLISH Paper- 2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</w:rPr>
        <w:t>(Two hours)</w:t>
      </w:r>
      <w:r w:rsidR="00382167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ICB</w:t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nswers to this Paper must be written on the paper provided separately.</w:t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You will </w:t>
      </w:r>
      <w:r>
        <w:rPr>
          <w:rFonts w:ascii="Times New Roman" w:hAnsi="Times New Roman" w:cs="Times New Roman"/>
          <w:b/>
          <w:i/>
          <w:sz w:val="24"/>
        </w:rPr>
        <w:t>not</w:t>
      </w:r>
      <w:r>
        <w:rPr>
          <w:rFonts w:ascii="Times New Roman" w:hAnsi="Times New Roman" w:cs="Times New Roman"/>
          <w:i/>
          <w:sz w:val="24"/>
        </w:rPr>
        <w:t xml:space="preserve"> be allowed to write during the first </w:t>
      </w:r>
      <w:r>
        <w:rPr>
          <w:rFonts w:ascii="Times New Roman" w:hAnsi="Times New Roman" w:cs="Times New Roman"/>
          <w:b/>
          <w:i/>
          <w:sz w:val="24"/>
        </w:rPr>
        <w:t>15</w:t>
      </w:r>
      <w:r>
        <w:rPr>
          <w:rFonts w:ascii="Times New Roman" w:hAnsi="Times New Roman" w:cs="Times New Roman"/>
          <w:i/>
          <w:sz w:val="24"/>
        </w:rPr>
        <w:t xml:space="preserve"> minutes.</w:t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This time is to be spent in reading the question paper. </w:t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The time given at the head of this Paper is the time allowed for writing the answers. </w:t>
      </w:r>
    </w:p>
    <w:p w:rsidR="006E1DA2" w:rsidRDefault="006E1DA2" w:rsidP="006E1DA2">
      <w:pPr>
        <w:pStyle w:val="NoSpacing"/>
        <w:tabs>
          <w:tab w:val="left" w:pos="4335"/>
          <w:tab w:val="center" w:pos="4890"/>
        </w:tabs>
        <w:jc w:val="center"/>
        <w:rPr>
          <w:i/>
          <w:sz w:val="28"/>
        </w:rPr>
      </w:pPr>
      <w:r>
        <w:pict>
          <v:line id="Straight Connector 2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.5pt,7.35pt" to="525.9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" strokecolor="black [3040]"/>
        </w:pict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Attempt </w:t>
      </w:r>
      <w:r>
        <w:rPr>
          <w:rFonts w:ascii="Times New Roman" w:hAnsi="Times New Roman" w:cs="Times New Roman"/>
          <w:b/>
          <w:i/>
          <w:sz w:val="24"/>
        </w:rPr>
        <w:t>five</w:t>
      </w:r>
      <w:r>
        <w:rPr>
          <w:rFonts w:ascii="Times New Roman" w:hAnsi="Times New Roman" w:cs="Times New Roman"/>
          <w:i/>
          <w:sz w:val="24"/>
        </w:rPr>
        <w:t xml:space="preserve"> questions in all.</w:t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e intended marks for questions or parts of questions are given in brackets []</w:t>
      </w:r>
    </w:p>
    <w:p w:rsidR="006E1DA2" w:rsidRDefault="006E1DA2" w:rsidP="006E1DA2">
      <w:pPr>
        <w:pStyle w:val="NoSpacing"/>
        <w:rPr>
          <w:rFonts w:ascii="Times New Roman" w:hAnsi="Times New Roman" w:cs="Times New Roman"/>
          <w:b/>
          <w:sz w:val="24"/>
        </w:rPr>
      </w:pP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A- DRAMA</w:t>
      </w:r>
    </w:p>
    <w:p w:rsidR="006E1DA2" w:rsidRDefault="006E1DA2" w:rsidP="006E1DA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e Merchant of Venice: Shakespeare</w:t>
      </w:r>
    </w:p>
    <w:p w:rsidR="006E1DA2" w:rsidRDefault="006E1DA2" w:rsidP="006E1DA2">
      <w:pPr>
        <w:pStyle w:val="NoSpacing"/>
        <w:rPr>
          <w:rFonts w:ascii="Times New Roman" w:hAnsi="Times New Roman" w:cs="Times New Roman"/>
          <w:b/>
          <w:sz w:val="24"/>
        </w:rPr>
      </w:pPr>
    </w:p>
    <w:p w:rsidR="006E1DA2" w:rsidRDefault="006E1DA2" w:rsidP="006E1DA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1.</w:t>
      </w:r>
    </w:p>
    <w:p w:rsidR="006E1DA2" w:rsidRDefault="006E1DA2" w:rsidP="006E1DA2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6E1DA2" w:rsidRDefault="00D74995" w:rsidP="00082FF0">
      <w:pPr>
        <w:pStyle w:val="NoSpacing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ab/>
      </w:r>
    </w:p>
    <w:p w:rsidR="00C3607C" w:rsidRPr="00CE528E" w:rsidRDefault="00CE528E" w:rsidP="00CE528E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“</w:t>
      </w:r>
      <w:r w:rsidR="00F543F8" w:rsidRPr="00CE528E">
        <w:rPr>
          <w:rFonts w:ascii="Times New Roman" w:hAnsi="Times New Roman" w:cs="Times New Roman"/>
          <w:b/>
          <w:i/>
          <w:sz w:val="24"/>
        </w:rPr>
        <w:t>Mark what Jacob did. When Laban and himself</w:t>
      </w:r>
    </w:p>
    <w:p w:rsidR="001B7931" w:rsidRPr="00CE528E" w:rsidRDefault="00F543F8" w:rsidP="00CE528E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CE528E">
        <w:rPr>
          <w:rFonts w:ascii="Times New Roman" w:hAnsi="Times New Roman" w:cs="Times New Roman"/>
          <w:b/>
          <w:i/>
          <w:sz w:val="24"/>
        </w:rPr>
        <w:t xml:space="preserve"> </w:t>
      </w:r>
      <w:proofErr w:type="gramStart"/>
      <w:r w:rsidRPr="00CE528E">
        <w:rPr>
          <w:rFonts w:ascii="Times New Roman" w:hAnsi="Times New Roman" w:cs="Times New Roman"/>
          <w:b/>
          <w:i/>
          <w:sz w:val="24"/>
        </w:rPr>
        <w:t>were</w:t>
      </w:r>
      <w:proofErr w:type="gramEnd"/>
      <w:r w:rsidRPr="00CE528E">
        <w:rPr>
          <w:rFonts w:ascii="Times New Roman" w:hAnsi="Times New Roman" w:cs="Times New Roman"/>
          <w:b/>
          <w:i/>
          <w:sz w:val="24"/>
        </w:rPr>
        <w:t xml:space="preserve"> compromised that all the </w:t>
      </w:r>
      <w:proofErr w:type="spellStart"/>
      <w:r w:rsidRPr="00CE528E">
        <w:rPr>
          <w:rFonts w:ascii="Times New Roman" w:hAnsi="Times New Roman" w:cs="Times New Roman"/>
          <w:b/>
          <w:i/>
          <w:sz w:val="24"/>
        </w:rPr>
        <w:t>eanlings</w:t>
      </w:r>
      <w:proofErr w:type="spellEnd"/>
      <w:r w:rsidRPr="00CE528E">
        <w:rPr>
          <w:rFonts w:ascii="Times New Roman" w:hAnsi="Times New Roman" w:cs="Times New Roman"/>
          <w:b/>
          <w:i/>
          <w:sz w:val="24"/>
        </w:rPr>
        <w:t xml:space="preserve"> that were </w:t>
      </w:r>
      <w:proofErr w:type="spellStart"/>
      <w:r w:rsidRPr="00CE528E">
        <w:rPr>
          <w:rFonts w:ascii="Times New Roman" w:hAnsi="Times New Roman" w:cs="Times New Roman"/>
          <w:b/>
          <w:i/>
          <w:sz w:val="24"/>
        </w:rPr>
        <w:t>streak’d</w:t>
      </w:r>
      <w:proofErr w:type="spellEnd"/>
      <w:r w:rsidRPr="00CE528E">
        <w:rPr>
          <w:rFonts w:ascii="Times New Roman" w:hAnsi="Times New Roman" w:cs="Times New Roman"/>
          <w:b/>
          <w:i/>
          <w:sz w:val="24"/>
        </w:rPr>
        <w:t xml:space="preserve"> and pied”</w:t>
      </w:r>
    </w:p>
    <w:p w:rsidR="00C3607C" w:rsidRPr="00082FF0" w:rsidRDefault="00C3607C" w:rsidP="00C3607C">
      <w:pPr>
        <w:pStyle w:val="NoSpacing"/>
        <w:ind w:left="1134"/>
        <w:rPr>
          <w:rFonts w:ascii="Times New Roman" w:hAnsi="Times New Roman" w:cs="Times New Roman"/>
          <w:sz w:val="24"/>
        </w:rPr>
      </w:pPr>
    </w:p>
    <w:p w:rsidR="00777373" w:rsidRPr="00082FF0" w:rsidRDefault="00F543F8" w:rsidP="00C52190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is the compromise that the speaker is talking about? Explain briefly.</w:t>
      </w:r>
      <w:r w:rsidRPr="00082FF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  <w:t xml:space="preserve">  </w:t>
      </w:r>
      <w:r w:rsidR="00C3607C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C3607C">
        <w:rPr>
          <w:rFonts w:ascii="Times New Roman" w:hAnsi="Times New Roman" w:cs="Times New Roman"/>
          <w:sz w:val="24"/>
        </w:rPr>
        <w:t>]</w:t>
      </w:r>
    </w:p>
    <w:p w:rsidR="00F543F8" w:rsidRPr="00082FF0" w:rsidRDefault="00F543F8" w:rsidP="00C52190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y does the speaker use this analogy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  <w:t xml:space="preserve">  </w:t>
      </w:r>
      <w:r w:rsidR="00C3607C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C3607C">
        <w:rPr>
          <w:rFonts w:ascii="Times New Roman" w:hAnsi="Times New Roman" w:cs="Times New Roman"/>
          <w:sz w:val="24"/>
        </w:rPr>
        <w:t>]</w:t>
      </w:r>
    </w:p>
    <w:p w:rsidR="00F543F8" w:rsidRPr="00082FF0" w:rsidRDefault="00485DAE" w:rsidP="00C52190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How does Antonio contradict the speake</w:t>
      </w:r>
      <w:r w:rsidR="00C3607C">
        <w:rPr>
          <w:rFonts w:ascii="Times New Roman" w:hAnsi="Times New Roman" w:cs="Times New Roman"/>
          <w:sz w:val="24"/>
        </w:rPr>
        <w:t>r immediately after this speech?</w:t>
      </w:r>
      <w:r w:rsidR="00C52190">
        <w:rPr>
          <w:rFonts w:ascii="Times New Roman" w:hAnsi="Times New Roman" w:cs="Times New Roman"/>
          <w:sz w:val="24"/>
        </w:rPr>
        <w:t xml:space="preserve"> </w:t>
      </w:r>
      <w:r w:rsidRPr="00082FF0">
        <w:rPr>
          <w:rFonts w:ascii="Times New Roman" w:hAnsi="Times New Roman" w:cs="Times New Roman"/>
          <w:sz w:val="24"/>
        </w:rPr>
        <w:t>What differences does he highlight in the situations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  <w:t xml:space="preserve">  </w:t>
      </w:r>
      <w:r w:rsidR="00C3607C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C3607C">
        <w:rPr>
          <w:rFonts w:ascii="Times New Roman" w:hAnsi="Times New Roman" w:cs="Times New Roman"/>
          <w:sz w:val="24"/>
        </w:rPr>
        <w:t>]</w:t>
      </w:r>
    </w:p>
    <w:p w:rsidR="00485DAE" w:rsidRPr="00082FF0" w:rsidRDefault="00046740" w:rsidP="00C52190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analogies does Antonio give to substantiate his point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  <w:t xml:space="preserve">  </w:t>
      </w:r>
      <w:r w:rsidR="00C3607C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C3607C">
        <w:rPr>
          <w:rFonts w:ascii="Times New Roman" w:hAnsi="Times New Roman" w:cs="Times New Roman"/>
          <w:sz w:val="24"/>
        </w:rPr>
        <w:t>]</w:t>
      </w:r>
    </w:p>
    <w:p w:rsidR="00046740" w:rsidRDefault="00046740" w:rsidP="00C52190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does Shylock’s bitterness stem from if we go by his spee</w:t>
      </w:r>
      <w:r w:rsidR="00C52190">
        <w:rPr>
          <w:rFonts w:ascii="Times New Roman" w:hAnsi="Times New Roman" w:cs="Times New Roman"/>
          <w:sz w:val="24"/>
        </w:rPr>
        <w:t xml:space="preserve">ch a little later in the scene? </w:t>
      </w:r>
      <w:r w:rsidRPr="00082FF0">
        <w:rPr>
          <w:rFonts w:ascii="Times New Roman" w:hAnsi="Times New Roman" w:cs="Times New Roman"/>
          <w:sz w:val="24"/>
        </w:rPr>
        <w:t>Is it justified according to you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</w:r>
      <w:r w:rsidR="00C52190">
        <w:rPr>
          <w:rFonts w:ascii="Times New Roman" w:hAnsi="Times New Roman" w:cs="Times New Roman"/>
          <w:sz w:val="24"/>
        </w:rPr>
        <w:tab/>
        <w:t xml:space="preserve">  </w:t>
      </w:r>
      <w:r w:rsidR="00C3607C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4</w:t>
      </w:r>
      <w:r w:rsidR="00C3607C">
        <w:rPr>
          <w:rFonts w:ascii="Times New Roman" w:hAnsi="Times New Roman" w:cs="Times New Roman"/>
          <w:sz w:val="24"/>
        </w:rPr>
        <w:t>]</w:t>
      </w:r>
    </w:p>
    <w:p w:rsidR="00C3607C" w:rsidRPr="00082FF0" w:rsidRDefault="00C3607C" w:rsidP="00082FF0">
      <w:pPr>
        <w:pStyle w:val="NoSpacing"/>
        <w:rPr>
          <w:rFonts w:ascii="Times New Roman" w:hAnsi="Times New Roman" w:cs="Times New Roman"/>
          <w:sz w:val="24"/>
        </w:rPr>
      </w:pPr>
    </w:p>
    <w:p w:rsidR="004C03CA" w:rsidRDefault="004C03CA" w:rsidP="004C03CA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uestion 2.  </w:t>
      </w:r>
    </w:p>
    <w:p w:rsidR="004C03CA" w:rsidRDefault="004C03CA" w:rsidP="004C03C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the extract given below and answer the questions that follow:                                   </w:t>
      </w:r>
    </w:p>
    <w:p w:rsidR="001B7931" w:rsidRPr="00082FF0" w:rsidRDefault="00D74995" w:rsidP="00082FF0">
      <w:pPr>
        <w:pStyle w:val="NoSpacing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  <w:t xml:space="preserve">          </w:t>
      </w:r>
      <w:r w:rsidR="00E12843" w:rsidRPr="00082FF0">
        <w:rPr>
          <w:rFonts w:ascii="Times New Roman" w:hAnsi="Times New Roman" w:cs="Times New Roman"/>
          <w:sz w:val="24"/>
        </w:rPr>
        <w:tab/>
      </w:r>
      <w:r w:rsidR="00E12843" w:rsidRPr="00082FF0">
        <w:rPr>
          <w:rFonts w:ascii="Times New Roman" w:hAnsi="Times New Roman" w:cs="Times New Roman"/>
          <w:sz w:val="24"/>
        </w:rPr>
        <w:tab/>
      </w:r>
      <w:r w:rsidR="00E12843"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</w:p>
    <w:p w:rsidR="00CE528E" w:rsidRPr="006643C8" w:rsidRDefault="001B7931" w:rsidP="00CE528E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6643C8">
        <w:rPr>
          <w:rFonts w:ascii="Times New Roman" w:hAnsi="Times New Roman" w:cs="Times New Roman"/>
          <w:b/>
          <w:i/>
          <w:sz w:val="24"/>
        </w:rPr>
        <w:t xml:space="preserve"> </w:t>
      </w:r>
      <w:r w:rsidR="00ED7507" w:rsidRPr="006643C8">
        <w:rPr>
          <w:rFonts w:ascii="Times New Roman" w:hAnsi="Times New Roman" w:cs="Times New Roman"/>
          <w:b/>
          <w:i/>
          <w:sz w:val="24"/>
        </w:rPr>
        <w:t xml:space="preserve"> </w:t>
      </w:r>
      <w:r w:rsidR="004C03CA" w:rsidRPr="006643C8">
        <w:rPr>
          <w:rFonts w:ascii="Times New Roman" w:hAnsi="Times New Roman" w:cs="Times New Roman"/>
          <w:b/>
          <w:i/>
          <w:sz w:val="24"/>
        </w:rPr>
        <w:t>“</w:t>
      </w:r>
      <w:r w:rsidR="00CE528E" w:rsidRPr="006643C8">
        <w:rPr>
          <w:rFonts w:ascii="Times New Roman" w:hAnsi="Times New Roman" w:cs="Times New Roman"/>
          <w:b/>
          <w:i/>
          <w:sz w:val="24"/>
        </w:rPr>
        <w:t xml:space="preserve">Never did I know a creature </w:t>
      </w:r>
      <w:r w:rsidR="004D705C" w:rsidRPr="006643C8">
        <w:rPr>
          <w:rFonts w:ascii="Times New Roman" w:hAnsi="Times New Roman" w:cs="Times New Roman"/>
          <w:b/>
          <w:i/>
          <w:sz w:val="24"/>
        </w:rPr>
        <w:t xml:space="preserve">that did bear the shape of man, </w:t>
      </w:r>
    </w:p>
    <w:p w:rsidR="001B7931" w:rsidRPr="006643C8" w:rsidRDefault="00893B7F" w:rsidP="00CE528E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6643C8">
        <w:rPr>
          <w:rFonts w:ascii="Times New Roman" w:hAnsi="Times New Roman" w:cs="Times New Roman"/>
          <w:b/>
          <w:i/>
          <w:sz w:val="24"/>
        </w:rPr>
        <w:t xml:space="preserve">   </w:t>
      </w:r>
      <w:proofErr w:type="gramStart"/>
      <w:r w:rsidR="004D705C" w:rsidRPr="006643C8">
        <w:rPr>
          <w:rFonts w:ascii="Times New Roman" w:hAnsi="Times New Roman" w:cs="Times New Roman"/>
          <w:b/>
          <w:i/>
          <w:sz w:val="24"/>
        </w:rPr>
        <w:t>so</w:t>
      </w:r>
      <w:proofErr w:type="gramEnd"/>
      <w:r w:rsidR="004D705C" w:rsidRPr="006643C8">
        <w:rPr>
          <w:rFonts w:ascii="Times New Roman" w:hAnsi="Times New Roman" w:cs="Times New Roman"/>
          <w:b/>
          <w:i/>
          <w:sz w:val="24"/>
        </w:rPr>
        <w:t xml:space="preserve"> keen and greedy to confound a man” </w:t>
      </w:r>
    </w:p>
    <w:p w:rsidR="00750C17" w:rsidRPr="00893B7F" w:rsidRDefault="00750C17" w:rsidP="00CE528E">
      <w:pPr>
        <w:pStyle w:val="NoSpacing"/>
        <w:ind w:left="1134"/>
        <w:rPr>
          <w:rFonts w:ascii="Times New Roman" w:hAnsi="Times New Roman" w:cs="Times New Roman"/>
          <w:b/>
          <w:sz w:val="24"/>
        </w:rPr>
      </w:pPr>
    </w:p>
    <w:p w:rsidR="004D705C" w:rsidRPr="00082FF0" w:rsidRDefault="004D705C" w:rsidP="00B63975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o is the speaker of these lines? Whom are they spoken to? About whom?</w:t>
      </w:r>
      <w:r w:rsidRPr="00082FF0">
        <w:rPr>
          <w:rFonts w:ascii="Times New Roman" w:hAnsi="Times New Roman" w:cs="Times New Roman"/>
          <w:sz w:val="24"/>
        </w:rPr>
        <w:tab/>
      </w:r>
      <w:r w:rsidR="00A615AE">
        <w:rPr>
          <w:rFonts w:ascii="Times New Roman" w:hAnsi="Times New Roman" w:cs="Times New Roman"/>
          <w:sz w:val="24"/>
        </w:rPr>
        <w:tab/>
      </w:r>
      <w:r w:rsidR="00A615AE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A615AE">
        <w:rPr>
          <w:rFonts w:ascii="Times New Roman" w:hAnsi="Times New Roman" w:cs="Times New Roman"/>
          <w:sz w:val="24"/>
        </w:rPr>
        <w:t>]</w:t>
      </w:r>
    </w:p>
    <w:p w:rsidR="007F08A8" w:rsidRPr="00082FF0" w:rsidRDefault="007F08A8" w:rsidP="00B63975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 xml:space="preserve">What has </w:t>
      </w:r>
      <w:proofErr w:type="spellStart"/>
      <w:r w:rsidRPr="00082FF0">
        <w:rPr>
          <w:rFonts w:ascii="Times New Roman" w:hAnsi="Times New Roman" w:cs="Times New Roman"/>
          <w:sz w:val="24"/>
        </w:rPr>
        <w:t>Bassanio</w:t>
      </w:r>
      <w:proofErr w:type="spellEnd"/>
      <w:r w:rsidRPr="00082FF0">
        <w:rPr>
          <w:rFonts w:ascii="Times New Roman" w:hAnsi="Times New Roman" w:cs="Times New Roman"/>
          <w:sz w:val="24"/>
        </w:rPr>
        <w:t xml:space="preserve"> confessed to Portia earlier to this speech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A615AE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A615AE">
        <w:rPr>
          <w:rFonts w:ascii="Times New Roman" w:hAnsi="Times New Roman" w:cs="Times New Roman"/>
          <w:sz w:val="24"/>
        </w:rPr>
        <w:t>]</w:t>
      </w:r>
    </w:p>
    <w:p w:rsidR="007F08A8" w:rsidRPr="00082FF0" w:rsidRDefault="007F08A8" w:rsidP="00B63975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does Shylock do according to the speaker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A615AE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A615AE">
        <w:rPr>
          <w:rFonts w:ascii="Times New Roman" w:hAnsi="Times New Roman" w:cs="Times New Roman"/>
          <w:sz w:val="24"/>
        </w:rPr>
        <w:t>]</w:t>
      </w:r>
    </w:p>
    <w:p w:rsidR="007F08A8" w:rsidRPr="00082FF0" w:rsidRDefault="007F08A8" w:rsidP="00B63975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information does Jessica share at this juncture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A615AE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A615AE">
        <w:rPr>
          <w:rFonts w:ascii="Times New Roman" w:hAnsi="Times New Roman" w:cs="Times New Roman"/>
          <w:sz w:val="24"/>
        </w:rPr>
        <w:t>]</w:t>
      </w:r>
    </w:p>
    <w:p w:rsidR="008F0E71" w:rsidRDefault="007F08A8" w:rsidP="00082FF0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In wha</w:t>
      </w:r>
      <w:r w:rsidR="00A615AE">
        <w:rPr>
          <w:rFonts w:ascii="Times New Roman" w:hAnsi="Times New Roman" w:cs="Times New Roman"/>
          <w:sz w:val="24"/>
        </w:rPr>
        <w:t xml:space="preserve">t way do you see the character </w:t>
      </w:r>
      <w:r w:rsidRPr="00082FF0">
        <w:rPr>
          <w:rFonts w:ascii="Times New Roman" w:hAnsi="Times New Roman" w:cs="Times New Roman"/>
          <w:sz w:val="24"/>
        </w:rPr>
        <w:t>of Portia as visible at the end of the</w:t>
      </w:r>
      <w:r w:rsidR="006643C8">
        <w:rPr>
          <w:rFonts w:ascii="Times New Roman" w:hAnsi="Times New Roman" w:cs="Times New Roman"/>
          <w:sz w:val="24"/>
        </w:rPr>
        <w:t xml:space="preserve"> scene? Substantiate </w:t>
      </w:r>
      <w:r w:rsidR="00A615AE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4</w:t>
      </w:r>
      <w:r w:rsidR="00A615AE">
        <w:rPr>
          <w:rFonts w:ascii="Times New Roman" w:hAnsi="Times New Roman" w:cs="Times New Roman"/>
          <w:sz w:val="24"/>
        </w:rPr>
        <w:t>]</w:t>
      </w:r>
    </w:p>
    <w:p w:rsidR="00EB61CE" w:rsidRDefault="00EB61CE" w:rsidP="005419BF">
      <w:pPr>
        <w:pStyle w:val="NoSpacing"/>
        <w:rPr>
          <w:rFonts w:ascii="Times New Roman" w:hAnsi="Times New Roman" w:cs="Times New Roman"/>
          <w:b/>
          <w:sz w:val="24"/>
        </w:rPr>
      </w:pPr>
    </w:p>
    <w:p w:rsidR="008766C4" w:rsidRDefault="008766C4" w:rsidP="008766C4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B- POETRY</w:t>
      </w:r>
    </w:p>
    <w:p w:rsidR="008766C4" w:rsidRDefault="008766C4" w:rsidP="008766C4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 Collection of Poems</w:t>
      </w:r>
    </w:p>
    <w:p w:rsidR="008766C4" w:rsidRDefault="008766C4" w:rsidP="00876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766C4" w:rsidRDefault="008766C4" w:rsidP="008766C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3.</w:t>
      </w:r>
    </w:p>
    <w:p w:rsidR="008766C4" w:rsidRDefault="008766C4" w:rsidP="008766C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8766C4" w:rsidRDefault="008766C4" w:rsidP="008766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8766C4" w:rsidRPr="008766C4" w:rsidRDefault="00167D68" w:rsidP="008766C4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8766C4">
        <w:rPr>
          <w:rFonts w:ascii="Times New Roman" w:hAnsi="Times New Roman" w:cs="Times New Roman"/>
          <w:b/>
          <w:i/>
          <w:sz w:val="24"/>
        </w:rPr>
        <w:t xml:space="preserve"> ‘</w:t>
      </w:r>
      <w:r w:rsidR="0087008E" w:rsidRPr="008766C4">
        <w:rPr>
          <w:rFonts w:ascii="Times New Roman" w:hAnsi="Times New Roman" w:cs="Times New Roman"/>
          <w:b/>
          <w:i/>
          <w:sz w:val="24"/>
        </w:rPr>
        <w:t xml:space="preserve">Not enjoyment and not sorrow is our destined end or way. </w:t>
      </w:r>
    </w:p>
    <w:p w:rsidR="0025134C" w:rsidRDefault="0087008E" w:rsidP="008766C4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8766C4">
        <w:rPr>
          <w:rFonts w:ascii="Times New Roman" w:hAnsi="Times New Roman" w:cs="Times New Roman"/>
          <w:b/>
          <w:i/>
          <w:sz w:val="24"/>
        </w:rPr>
        <w:t>But to act that each tomorrow finds us farther than today’</w:t>
      </w:r>
    </w:p>
    <w:p w:rsidR="008766C4" w:rsidRPr="008766C4" w:rsidRDefault="008766C4" w:rsidP="008766C4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</w:p>
    <w:p w:rsidR="0025134C" w:rsidRPr="00082FF0" w:rsidRDefault="0087008E" w:rsidP="00BB3F61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Mention and explain the figure of speech in the given line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76730C">
        <w:rPr>
          <w:rFonts w:ascii="Times New Roman" w:hAnsi="Times New Roman" w:cs="Times New Roman"/>
          <w:sz w:val="24"/>
        </w:rPr>
        <w:tab/>
        <w:t xml:space="preserve">  </w:t>
      </w:r>
      <w:r w:rsidR="00BB3F61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BB3F61">
        <w:rPr>
          <w:rFonts w:ascii="Times New Roman" w:hAnsi="Times New Roman" w:cs="Times New Roman"/>
          <w:sz w:val="24"/>
        </w:rPr>
        <w:t>]</w:t>
      </w:r>
    </w:p>
    <w:p w:rsidR="00E4080A" w:rsidRPr="00082FF0" w:rsidRDefault="0087008E" w:rsidP="00BB3F61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Just before the given extract which saying is given? Explain the same.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BB3F61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BB3F61">
        <w:rPr>
          <w:rFonts w:ascii="Times New Roman" w:hAnsi="Times New Roman" w:cs="Times New Roman"/>
          <w:sz w:val="24"/>
        </w:rPr>
        <w:t>]</w:t>
      </w:r>
    </w:p>
    <w:p w:rsidR="0087008E" w:rsidRPr="00082FF0" w:rsidRDefault="0087008E" w:rsidP="00BB3F61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are our hearts called? Why are they called so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BB3F61">
        <w:rPr>
          <w:rFonts w:ascii="Times New Roman" w:hAnsi="Times New Roman" w:cs="Times New Roman"/>
          <w:sz w:val="24"/>
        </w:rPr>
        <w:tab/>
      </w:r>
      <w:r w:rsidR="00BB3F61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BB3F61">
        <w:rPr>
          <w:rFonts w:ascii="Times New Roman" w:hAnsi="Times New Roman" w:cs="Times New Roman"/>
          <w:sz w:val="24"/>
        </w:rPr>
        <w:t>]</w:t>
      </w:r>
    </w:p>
    <w:p w:rsidR="0087008E" w:rsidRPr="00082FF0" w:rsidRDefault="0087008E" w:rsidP="00BB3F61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should the heart beat remind us of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BB3F61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BB3F61">
        <w:rPr>
          <w:rFonts w:ascii="Times New Roman" w:hAnsi="Times New Roman" w:cs="Times New Roman"/>
          <w:sz w:val="24"/>
        </w:rPr>
        <w:t>]</w:t>
      </w:r>
    </w:p>
    <w:p w:rsidR="000B035A" w:rsidRPr="00082FF0" w:rsidRDefault="0087008E" w:rsidP="00BB3F61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Give and explain at least two metaphors used in the poem for life. Can you give any other metaphor for life? What it is? Justify.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BB3F61">
        <w:rPr>
          <w:rFonts w:ascii="Times New Roman" w:hAnsi="Times New Roman" w:cs="Times New Roman"/>
          <w:sz w:val="24"/>
        </w:rPr>
        <w:tab/>
      </w:r>
      <w:r w:rsidR="00BB3F61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4</w:t>
      </w:r>
      <w:r w:rsidR="00BB3F61">
        <w:rPr>
          <w:rFonts w:ascii="Times New Roman" w:hAnsi="Times New Roman" w:cs="Times New Roman"/>
          <w:sz w:val="24"/>
        </w:rPr>
        <w:t>]</w:t>
      </w:r>
      <w:r w:rsidRPr="00082FF0">
        <w:rPr>
          <w:rFonts w:ascii="Times New Roman" w:hAnsi="Times New Roman" w:cs="Times New Roman"/>
          <w:sz w:val="24"/>
        </w:rPr>
        <w:t xml:space="preserve"> </w:t>
      </w:r>
      <w:r w:rsidR="000B035A" w:rsidRPr="00082FF0">
        <w:rPr>
          <w:rFonts w:ascii="Times New Roman" w:hAnsi="Times New Roman" w:cs="Times New Roman"/>
          <w:sz w:val="24"/>
        </w:rPr>
        <w:tab/>
      </w:r>
      <w:r w:rsidR="000B035A" w:rsidRPr="00082FF0">
        <w:rPr>
          <w:rFonts w:ascii="Times New Roman" w:hAnsi="Times New Roman" w:cs="Times New Roman"/>
          <w:sz w:val="24"/>
        </w:rPr>
        <w:tab/>
      </w:r>
      <w:r w:rsidR="000B035A" w:rsidRPr="00082FF0">
        <w:rPr>
          <w:rFonts w:ascii="Times New Roman" w:hAnsi="Times New Roman" w:cs="Times New Roman"/>
          <w:sz w:val="24"/>
        </w:rPr>
        <w:tab/>
      </w:r>
      <w:r w:rsidR="000B035A" w:rsidRPr="00082FF0">
        <w:rPr>
          <w:rFonts w:ascii="Times New Roman" w:hAnsi="Times New Roman" w:cs="Times New Roman"/>
          <w:sz w:val="24"/>
        </w:rPr>
        <w:tab/>
      </w:r>
      <w:r w:rsidR="000B035A" w:rsidRPr="00082FF0">
        <w:rPr>
          <w:rFonts w:ascii="Times New Roman" w:hAnsi="Times New Roman" w:cs="Times New Roman"/>
          <w:sz w:val="24"/>
        </w:rPr>
        <w:tab/>
      </w:r>
      <w:r w:rsidR="000B035A" w:rsidRPr="00082FF0">
        <w:rPr>
          <w:rFonts w:ascii="Times New Roman" w:hAnsi="Times New Roman" w:cs="Times New Roman"/>
          <w:sz w:val="24"/>
        </w:rPr>
        <w:tab/>
      </w:r>
    </w:p>
    <w:p w:rsidR="00F83F4C" w:rsidRDefault="00F83F4C" w:rsidP="00F83F4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4.</w:t>
      </w:r>
    </w:p>
    <w:p w:rsidR="00F83F4C" w:rsidRDefault="00F83F4C" w:rsidP="00F83F4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F83F4C" w:rsidRDefault="00F83F4C" w:rsidP="00082FF0">
      <w:pPr>
        <w:pStyle w:val="NoSpacing"/>
        <w:rPr>
          <w:rFonts w:ascii="Times New Roman" w:hAnsi="Times New Roman" w:cs="Times New Roman"/>
          <w:sz w:val="24"/>
        </w:rPr>
      </w:pPr>
    </w:p>
    <w:p w:rsidR="00C25750" w:rsidRDefault="00195B7A" w:rsidP="00076DB4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C25750">
        <w:rPr>
          <w:rFonts w:ascii="Times New Roman" w:hAnsi="Times New Roman" w:cs="Times New Roman"/>
          <w:b/>
          <w:i/>
          <w:sz w:val="24"/>
        </w:rPr>
        <w:t xml:space="preserve">‘Whose woods these are I think I know. </w:t>
      </w:r>
    </w:p>
    <w:p w:rsidR="00195B7A" w:rsidRDefault="00195B7A" w:rsidP="00076DB4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C25750">
        <w:rPr>
          <w:rFonts w:ascii="Times New Roman" w:hAnsi="Times New Roman" w:cs="Times New Roman"/>
          <w:b/>
          <w:i/>
          <w:sz w:val="24"/>
        </w:rPr>
        <w:t>His house is in the village though’</w:t>
      </w:r>
    </w:p>
    <w:p w:rsidR="00C25750" w:rsidRPr="00C25750" w:rsidRDefault="00C25750" w:rsidP="00C25750">
      <w:pPr>
        <w:pStyle w:val="NoSpacing"/>
        <w:ind w:left="426"/>
        <w:rPr>
          <w:rFonts w:ascii="Times New Roman" w:hAnsi="Times New Roman" w:cs="Times New Roman"/>
          <w:b/>
          <w:i/>
          <w:sz w:val="24"/>
        </w:rPr>
      </w:pPr>
    </w:p>
    <w:p w:rsidR="00195B7A" w:rsidRPr="00082FF0" w:rsidRDefault="00195B7A" w:rsidP="00C25750">
      <w:pPr>
        <w:pStyle w:val="NoSpacing"/>
        <w:numPr>
          <w:ilvl w:val="0"/>
          <w:numId w:val="16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effect does the word though have on the meaning of the first stanza?</w:t>
      </w:r>
      <w:r w:rsidRPr="00082FF0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6A501C">
        <w:rPr>
          <w:rFonts w:ascii="Times New Roman" w:hAnsi="Times New Roman" w:cs="Times New Roman"/>
          <w:sz w:val="24"/>
        </w:rPr>
        <w:t>]</w:t>
      </w:r>
    </w:p>
    <w:p w:rsidR="00195B7A" w:rsidRPr="00082FF0" w:rsidRDefault="00195B7A" w:rsidP="00C25750">
      <w:pPr>
        <w:pStyle w:val="NoSpacing"/>
        <w:numPr>
          <w:ilvl w:val="0"/>
          <w:numId w:val="16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emotions can you judge in the narrator as he says these lines? Why?</w:t>
      </w:r>
      <w:r w:rsidRPr="00082FF0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6A501C">
        <w:rPr>
          <w:rFonts w:ascii="Times New Roman" w:hAnsi="Times New Roman" w:cs="Times New Roman"/>
          <w:sz w:val="24"/>
        </w:rPr>
        <w:t>]</w:t>
      </w:r>
    </w:p>
    <w:p w:rsidR="00195B7A" w:rsidRPr="00082FF0" w:rsidRDefault="00195B7A" w:rsidP="00C25750">
      <w:pPr>
        <w:pStyle w:val="NoSpacing"/>
        <w:numPr>
          <w:ilvl w:val="0"/>
          <w:numId w:val="16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o would find the going silly? Why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6A501C">
        <w:rPr>
          <w:rFonts w:ascii="Times New Roman" w:hAnsi="Times New Roman" w:cs="Times New Roman"/>
          <w:sz w:val="24"/>
        </w:rPr>
        <w:t>]</w:t>
      </w:r>
    </w:p>
    <w:p w:rsidR="00195B7A" w:rsidRPr="00082FF0" w:rsidRDefault="00195B7A" w:rsidP="00C25750">
      <w:pPr>
        <w:pStyle w:val="NoSpacing"/>
        <w:numPr>
          <w:ilvl w:val="0"/>
          <w:numId w:val="16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does he do to alert the narrator? Does it have any effect on the narrator?</w:t>
      </w:r>
      <w:r w:rsidRPr="00082FF0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3</w:t>
      </w:r>
      <w:r w:rsidR="006A501C">
        <w:rPr>
          <w:rFonts w:ascii="Times New Roman" w:hAnsi="Times New Roman" w:cs="Times New Roman"/>
          <w:sz w:val="24"/>
        </w:rPr>
        <w:t>]</w:t>
      </w:r>
    </w:p>
    <w:p w:rsidR="008A5D52" w:rsidRPr="00082FF0" w:rsidRDefault="00195B7A" w:rsidP="00C25750">
      <w:pPr>
        <w:pStyle w:val="NoSpacing"/>
        <w:numPr>
          <w:ilvl w:val="0"/>
          <w:numId w:val="16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om does the horse represent in the broader sense? Do we have such voices in our life? What do they do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</w:r>
      <w:r w:rsidR="006A501C">
        <w:rPr>
          <w:rFonts w:ascii="Times New Roman" w:hAnsi="Times New Roman" w:cs="Times New Roman"/>
          <w:sz w:val="24"/>
        </w:rPr>
        <w:tab/>
        <w:t xml:space="preserve">  [</w:t>
      </w:r>
      <w:r w:rsidRPr="00082FF0">
        <w:rPr>
          <w:rFonts w:ascii="Times New Roman" w:hAnsi="Times New Roman" w:cs="Times New Roman"/>
          <w:sz w:val="24"/>
        </w:rPr>
        <w:t>4</w:t>
      </w:r>
      <w:r w:rsidR="006A501C">
        <w:rPr>
          <w:rFonts w:ascii="Times New Roman" w:hAnsi="Times New Roman" w:cs="Times New Roman"/>
          <w:sz w:val="24"/>
        </w:rPr>
        <w:t>]</w:t>
      </w:r>
      <w:r w:rsidRPr="00082FF0">
        <w:rPr>
          <w:rFonts w:ascii="Times New Roman" w:hAnsi="Times New Roman" w:cs="Times New Roman"/>
          <w:sz w:val="24"/>
        </w:rPr>
        <w:tab/>
      </w:r>
    </w:p>
    <w:p w:rsidR="003D40FC" w:rsidRDefault="00600260" w:rsidP="003D40FC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082FF0">
        <w:rPr>
          <w:rFonts w:ascii="Times New Roman" w:hAnsi="Times New Roman" w:cs="Times New Roman"/>
          <w:sz w:val="24"/>
        </w:rPr>
        <w:t xml:space="preserve">    </w:t>
      </w:r>
      <w:r w:rsidR="003D40FC">
        <w:rPr>
          <w:rFonts w:ascii="Times New Roman" w:hAnsi="Times New Roman" w:cs="Times New Roman"/>
          <w:b/>
          <w:sz w:val="24"/>
        </w:rPr>
        <w:t>SECTION C- PROSE</w:t>
      </w:r>
    </w:p>
    <w:p w:rsidR="003D40FC" w:rsidRDefault="003D40FC" w:rsidP="003D40FC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ollection of Short Stories</w:t>
      </w:r>
    </w:p>
    <w:p w:rsidR="003D40FC" w:rsidRDefault="003D40FC" w:rsidP="003D40FC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</w:p>
    <w:p w:rsidR="003D40FC" w:rsidRDefault="003D40FC" w:rsidP="003D40F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uestion 5.</w:t>
      </w:r>
    </w:p>
    <w:p w:rsidR="003D40FC" w:rsidRDefault="003D40FC" w:rsidP="003D40FC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600260" w:rsidRPr="00082FF0" w:rsidRDefault="00600260" w:rsidP="00082FF0">
      <w:pPr>
        <w:pStyle w:val="NoSpacing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 xml:space="preserve">                                 </w:t>
      </w:r>
      <w:r w:rsidR="00EC0D92" w:rsidRPr="00082FF0">
        <w:rPr>
          <w:rFonts w:ascii="Times New Roman" w:hAnsi="Times New Roman" w:cs="Times New Roman"/>
          <w:sz w:val="24"/>
        </w:rPr>
        <w:t xml:space="preserve">              </w:t>
      </w:r>
      <w:r w:rsidR="00B67EA3" w:rsidRPr="00082FF0">
        <w:rPr>
          <w:rFonts w:ascii="Times New Roman" w:hAnsi="Times New Roman" w:cs="Times New Roman"/>
          <w:sz w:val="24"/>
        </w:rPr>
        <w:tab/>
      </w:r>
      <w:r w:rsidR="00B67EA3" w:rsidRPr="00082FF0">
        <w:rPr>
          <w:rFonts w:ascii="Times New Roman" w:hAnsi="Times New Roman" w:cs="Times New Roman"/>
          <w:sz w:val="24"/>
        </w:rPr>
        <w:tab/>
      </w:r>
      <w:r w:rsidR="00B67EA3" w:rsidRPr="00082FF0">
        <w:rPr>
          <w:rFonts w:ascii="Times New Roman" w:hAnsi="Times New Roman" w:cs="Times New Roman"/>
          <w:sz w:val="24"/>
        </w:rPr>
        <w:tab/>
      </w:r>
      <w:r w:rsidR="00B67EA3" w:rsidRPr="00082FF0">
        <w:rPr>
          <w:rFonts w:ascii="Times New Roman" w:hAnsi="Times New Roman" w:cs="Times New Roman"/>
          <w:sz w:val="24"/>
        </w:rPr>
        <w:tab/>
      </w:r>
      <w:r w:rsidR="00EC0D92" w:rsidRPr="00082FF0">
        <w:rPr>
          <w:rFonts w:ascii="Times New Roman" w:hAnsi="Times New Roman" w:cs="Times New Roman"/>
          <w:sz w:val="24"/>
        </w:rPr>
        <w:t xml:space="preserve">  </w:t>
      </w:r>
    </w:p>
    <w:p w:rsidR="003D40FC" w:rsidRPr="003C0AD0" w:rsidRDefault="00600260" w:rsidP="003C0AD0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3C0AD0">
        <w:rPr>
          <w:rFonts w:ascii="Times New Roman" w:hAnsi="Times New Roman" w:cs="Times New Roman"/>
          <w:b/>
          <w:i/>
          <w:sz w:val="24"/>
        </w:rPr>
        <w:t>‘</w:t>
      </w:r>
      <w:r w:rsidR="0070284C" w:rsidRPr="003C0AD0">
        <w:rPr>
          <w:rFonts w:ascii="Times New Roman" w:hAnsi="Times New Roman" w:cs="Times New Roman"/>
          <w:b/>
          <w:i/>
          <w:sz w:val="24"/>
        </w:rPr>
        <w:t xml:space="preserve">In a little district west of Washington Square </w:t>
      </w:r>
    </w:p>
    <w:p w:rsidR="003D40FC" w:rsidRPr="003C0AD0" w:rsidRDefault="0070284C" w:rsidP="003C0AD0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proofErr w:type="gramStart"/>
      <w:r w:rsidRPr="003C0AD0">
        <w:rPr>
          <w:rFonts w:ascii="Times New Roman" w:hAnsi="Times New Roman" w:cs="Times New Roman"/>
          <w:b/>
          <w:i/>
          <w:sz w:val="24"/>
        </w:rPr>
        <w:t>the</w:t>
      </w:r>
      <w:proofErr w:type="gramEnd"/>
      <w:r w:rsidRPr="003C0AD0">
        <w:rPr>
          <w:rFonts w:ascii="Times New Roman" w:hAnsi="Times New Roman" w:cs="Times New Roman"/>
          <w:b/>
          <w:i/>
          <w:sz w:val="24"/>
        </w:rPr>
        <w:t xml:space="preserve"> streets have run crazy and broken themselves into small strips called ‘places’. </w:t>
      </w:r>
    </w:p>
    <w:p w:rsidR="00600260" w:rsidRPr="003C0AD0" w:rsidRDefault="0070284C" w:rsidP="003C0AD0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3C0AD0">
        <w:rPr>
          <w:rFonts w:ascii="Times New Roman" w:hAnsi="Times New Roman" w:cs="Times New Roman"/>
          <w:b/>
          <w:i/>
          <w:sz w:val="24"/>
        </w:rPr>
        <w:t>These ‘places’ make strange angles and curves.</w:t>
      </w:r>
    </w:p>
    <w:p w:rsidR="003D40FC" w:rsidRPr="00082FF0" w:rsidRDefault="003D40FC" w:rsidP="00082FF0">
      <w:pPr>
        <w:pStyle w:val="NoSpacing"/>
        <w:rPr>
          <w:rFonts w:ascii="Times New Roman" w:hAnsi="Times New Roman" w:cs="Times New Roman"/>
          <w:sz w:val="24"/>
        </w:rPr>
      </w:pPr>
    </w:p>
    <w:p w:rsidR="0070284C" w:rsidRPr="00082FF0" w:rsidRDefault="0070284C" w:rsidP="00D12DC4">
      <w:pPr>
        <w:pStyle w:val="NoSpacing"/>
        <w:numPr>
          <w:ilvl w:val="0"/>
          <w:numId w:val="17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at is called as a valuable possibility? Who discovered it? Why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114019">
        <w:rPr>
          <w:rFonts w:ascii="Times New Roman" w:hAnsi="Times New Roman" w:cs="Times New Roman"/>
          <w:sz w:val="24"/>
        </w:rPr>
        <w:tab/>
        <w:t xml:space="preserve">  </w:t>
      </w:r>
      <w:r w:rsidR="00D12DC4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D12DC4">
        <w:rPr>
          <w:rFonts w:ascii="Times New Roman" w:hAnsi="Times New Roman" w:cs="Times New Roman"/>
          <w:sz w:val="24"/>
        </w:rPr>
        <w:t>]</w:t>
      </w:r>
    </w:p>
    <w:p w:rsidR="0032538D" w:rsidRPr="00082FF0" w:rsidRDefault="0032538D" w:rsidP="00D12DC4">
      <w:pPr>
        <w:pStyle w:val="NoSpacing"/>
        <w:numPr>
          <w:ilvl w:val="0"/>
          <w:numId w:val="17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Which three aspects brought the two friends together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  <w:t xml:space="preserve">  </w:t>
      </w:r>
      <w:r w:rsidR="00D12DC4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D12DC4">
        <w:rPr>
          <w:rFonts w:ascii="Times New Roman" w:hAnsi="Times New Roman" w:cs="Times New Roman"/>
          <w:sz w:val="24"/>
        </w:rPr>
        <w:t>]</w:t>
      </w:r>
    </w:p>
    <w:p w:rsidR="0032538D" w:rsidRPr="00082FF0" w:rsidRDefault="0032538D" w:rsidP="00D12DC4">
      <w:pPr>
        <w:pStyle w:val="NoSpacing"/>
        <w:numPr>
          <w:ilvl w:val="0"/>
          <w:numId w:val="17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Mention the aspects in which Pneumonia has been personified.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  <w:t xml:space="preserve">  </w:t>
      </w:r>
      <w:r w:rsidR="00D12DC4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D12DC4">
        <w:rPr>
          <w:rFonts w:ascii="Times New Roman" w:hAnsi="Times New Roman" w:cs="Times New Roman"/>
          <w:sz w:val="24"/>
        </w:rPr>
        <w:t>]</w:t>
      </w:r>
    </w:p>
    <w:p w:rsidR="0032538D" w:rsidRPr="00082FF0" w:rsidRDefault="0032538D" w:rsidP="00D12DC4">
      <w:pPr>
        <w:pStyle w:val="NoSpacing"/>
        <w:numPr>
          <w:ilvl w:val="0"/>
          <w:numId w:val="17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>In what way according to the Doctor the entire Pharmacopoeia looks silly? Was that the situation here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  <w:t xml:space="preserve">  </w:t>
      </w:r>
      <w:r w:rsidR="00D12DC4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3</w:t>
      </w:r>
      <w:r w:rsidR="00D12DC4">
        <w:rPr>
          <w:rFonts w:ascii="Times New Roman" w:hAnsi="Times New Roman" w:cs="Times New Roman"/>
          <w:sz w:val="24"/>
        </w:rPr>
        <w:t>]</w:t>
      </w:r>
    </w:p>
    <w:p w:rsidR="008F688B" w:rsidRPr="008F688B" w:rsidRDefault="00224C6D" w:rsidP="008F688B">
      <w:pPr>
        <w:pStyle w:val="NoSpacing"/>
        <w:numPr>
          <w:ilvl w:val="0"/>
          <w:numId w:val="17"/>
        </w:numPr>
        <w:ind w:left="426" w:hanging="284"/>
        <w:rPr>
          <w:rFonts w:ascii="Times New Roman" w:hAnsi="Times New Roman" w:cs="Times New Roman"/>
          <w:sz w:val="24"/>
        </w:rPr>
      </w:pPr>
      <w:r w:rsidRPr="00082FF0">
        <w:rPr>
          <w:rFonts w:ascii="Times New Roman" w:hAnsi="Times New Roman" w:cs="Times New Roman"/>
          <w:sz w:val="24"/>
        </w:rPr>
        <w:t xml:space="preserve">After the doctor leaves Sue shows some signs of maturity. In what way is the maturity visible while taking care of </w:t>
      </w:r>
      <w:proofErr w:type="spellStart"/>
      <w:r w:rsidRPr="00082FF0">
        <w:rPr>
          <w:rFonts w:ascii="Times New Roman" w:hAnsi="Times New Roman" w:cs="Times New Roman"/>
          <w:sz w:val="24"/>
        </w:rPr>
        <w:t>Johnsy</w:t>
      </w:r>
      <w:proofErr w:type="spellEnd"/>
      <w:r w:rsidRPr="00082FF0">
        <w:rPr>
          <w:rFonts w:ascii="Times New Roman" w:hAnsi="Times New Roman" w:cs="Times New Roman"/>
          <w:sz w:val="24"/>
        </w:rPr>
        <w:t>?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</w:r>
      <w:r w:rsidR="00983322">
        <w:rPr>
          <w:rFonts w:ascii="Times New Roman" w:hAnsi="Times New Roman" w:cs="Times New Roman"/>
          <w:sz w:val="24"/>
        </w:rPr>
        <w:tab/>
        <w:t xml:space="preserve">  </w:t>
      </w:r>
      <w:r w:rsidR="00D12DC4">
        <w:rPr>
          <w:rFonts w:ascii="Times New Roman" w:hAnsi="Times New Roman" w:cs="Times New Roman"/>
          <w:sz w:val="24"/>
        </w:rPr>
        <w:t>[</w:t>
      </w:r>
      <w:r w:rsidRPr="00082FF0">
        <w:rPr>
          <w:rFonts w:ascii="Times New Roman" w:hAnsi="Times New Roman" w:cs="Times New Roman"/>
          <w:sz w:val="24"/>
        </w:rPr>
        <w:t>4</w:t>
      </w:r>
      <w:r w:rsidR="00D12DC4">
        <w:rPr>
          <w:rFonts w:ascii="Times New Roman" w:hAnsi="Times New Roman" w:cs="Times New Roman"/>
          <w:sz w:val="24"/>
        </w:rPr>
        <w:t>]</w:t>
      </w:r>
      <w:r w:rsidR="0032538D" w:rsidRPr="00082FF0">
        <w:rPr>
          <w:rFonts w:ascii="Times New Roman" w:hAnsi="Times New Roman" w:cs="Times New Roman"/>
          <w:sz w:val="24"/>
        </w:rPr>
        <w:t xml:space="preserve"> </w:t>
      </w:r>
      <w:r w:rsidR="0070284C" w:rsidRPr="00082FF0">
        <w:rPr>
          <w:rFonts w:ascii="Times New Roman" w:hAnsi="Times New Roman" w:cs="Times New Roman"/>
          <w:sz w:val="24"/>
        </w:rPr>
        <w:tab/>
      </w:r>
      <w:r w:rsidR="0070284C" w:rsidRPr="00082FF0">
        <w:rPr>
          <w:rFonts w:ascii="Times New Roman" w:hAnsi="Times New Roman" w:cs="Times New Roman"/>
          <w:sz w:val="24"/>
        </w:rPr>
        <w:tab/>
      </w:r>
    </w:p>
    <w:p w:rsidR="008F688B" w:rsidRDefault="008F688B" w:rsidP="00082FF0">
      <w:pPr>
        <w:pStyle w:val="NoSpacing"/>
        <w:rPr>
          <w:rFonts w:ascii="Times New Roman" w:hAnsi="Times New Roman" w:cs="Times New Roman"/>
          <w:b/>
          <w:sz w:val="24"/>
        </w:rPr>
      </w:pPr>
      <w:r w:rsidRPr="008F688B">
        <w:rPr>
          <w:rFonts w:ascii="Times New Roman" w:hAnsi="Times New Roman" w:cs="Times New Roman"/>
          <w:b/>
          <w:sz w:val="24"/>
        </w:rPr>
        <w:t>Question 6.</w:t>
      </w:r>
    </w:p>
    <w:p w:rsidR="00EE1521" w:rsidRPr="00041F4A" w:rsidRDefault="00F847A5" w:rsidP="00082FF0">
      <w:pPr>
        <w:pStyle w:val="NoSpacing"/>
        <w:rPr>
          <w:rFonts w:ascii="Times New Roman" w:hAnsi="Times New Roman" w:cs="Times New Roman"/>
          <w:b/>
          <w:sz w:val="24"/>
        </w:rPr>
      </w:pPr>
      <w:r w:rsidRPr="00082FF0">
        <w:rPr>
          <w:rFonts w:ascii="Times New Roman" w:hAnsi="Times New Roman" w:cs="Times New Roman"/>
          <w:sz w:val="24"/>
        </w:rPr>
        <w:t xml:space="preserve">The journey across the second river was in itself a tough journey in the story </w:t>
      </w:r>
      <w:r w:rsidR="008F688B">
        <w:rPr>
          <w:rFonts w:ascii="Times New Roman" w:hAnsi="Times New Roman" w:cs="Times New Roman"/>
          <w:sz w:val="24"/>
        </w:rPr>
        <w:t>‘</w:t>
      </w:r>
      <w:r w:rsidRPr="00082FF0">
        <w:rPr>
          <w:rFonts w:ascii="Times New Roman" w:hAnsi="Times New Roman" w:cs="Times New Roman"/>
          <w:sz w:val="24"/>
        </w:rPr>
        <w:t xml:space="preserve">Journey by night’. </w:t>
      </w:r>
      <w:r w:rsidR="00485E95">
        <w:rPr>
          <w:rFonts w:ascii="Times New Roman" w:hAnsi="Times New Roman" w:cs="Times New Roman"/>
          <w:sz w:val="24"/>
        </w:rPr>
        <w:t>Do you agree with the statement?</w:t>
      </w:r>
      <w:r w:rsidRPr="00082FF0">
        <w:rPr>
          <w:rFonts w:ascii="Times New Roman" w:hAnsi="Times New Roman" w:cs="Times New Roman"/>
          <w:sz w:val="24"/>
        </w:rPr>
        <w:t xml:space="preserve"> Substantiate with examples.</w:t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Pr="00082FF0">
        <w:rPr>
          <w:rFonts w:ascii="Times New Roman" w:hAnsi="Times New Roman" w:cs="Times New Roman"/>
          <w:sz w:val="24"/>
        </w:rPr>
        <w:tab/>
      </w:r>
      <w:r w:rsidR="008F688B">
        <w:rPr>
          <w:rFonts w:ascii="Times New Roman" w:hAnsi="Times New Roman" w:cs="Times New Roman"/>
          <w:sz w:val="24"/>
        </w:rPr>
        <w:tab/>
      </w:r>
      <w:r w:rsidR="008F688B">
        <w:rPr>
          <w:rFonts w:ascii="Times New Roman" w:hAnsi="Times New Roman" w:cs="Times New Roman"/>
          <w:sz w:val="24"/>
        </w:rPr>
        <w:tab/>
      </w:r>
      <w:r w:rsidR="008F688B">
        <w:rPr>
          <w:rFonts w:ascii="Times New Roman" w:hAnsi="Times New Roman" w:cs="Times New Roman"/>
          <w:sz w:val="24"/>
        </w:rPr>
        <w:tab/>
        <w:t>[</w:t>
      </w:r>
      <w:r w:rsidRPr="00082FF0">
        <w:rPr>
          <w:rFonts w:ascii="Times New Roman" w:hAnsi="Times New Roman" w:cs="Times New Roman"/>
          <w:sz w:val="24"/>
        </w:rPr>
        <w:t>16</w:t>
      </w:r>
      <w:r w:rsidR="008F688B">
        <w:rPr>
          <w:rFonts w:ascii="Times New Roman" w:hAnsi="Times New Roman" w:cs="Times New Roman"/>
          <w:sz w:val="24"/>
        </w:rPr>
        <w:t>]</w:t>
      </w:r>
    </w:p>
    <w:sectPr w:rsidR="00EE1521" w:rsidRPr="00041F4A" w:rsidSect="00A529C0">
      <w:pgSz w:w="12240" w:h="15840" w:code="1"/>
      <w:pgMar w:top="851" w:right="1608" w:bottom="709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C2A88"/>
    <w:multiLevelType w:val="hybridMultilevel"/>
    <w:tmpl w:val="30128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012CB"/>
    <w:multiLevelType w:val="hybridMultilevel"/>
    <w:tmpl w:val="39FCC668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E5E90"/>
    <w:multiLevelType w:val="hybridMultilevel"/>
    <w:tmpl w:val="2FBA4CEC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878B1"/>
    <w:multiLevelType w:val="hybridMultilevel"/>
    <w:tmpl w:val="A18298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EF58CF"/>
    <w:multiLevelType w:val="hybridMultilevel"/>
    <w:tmpl w:val="3F82B0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A203F0"/>
    <w:multiLevelType w:val="hybridMultilevel"/>
    <w:tmpl w:val="9FA8A23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C41264"/>
    <w:multiLevelType w:val="hybridMultilevel"/>
    <w:tmpl w:val="123CE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E5A0A"/>
    <w:multiLevelType w:val="hybridMultilevel"/>
    <w:tmpl w:val="12AEDE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5177E"/>
    <w:multiLevelType w:val="hybridMultilevel"/>
    <w:tmpl w:val="3A58A9D0"/>
    <w:lvl w:ilvl="0" w:tplc="CBA8A9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9C1F67"/>
    <w:multiLevelType w:val="hybridMultilevel"/>
    <w:tmpl w:val="F27ACBDC"/>
    <w:lvl w:ilvl="0" w:tplc="F1144198">
      <w:start w:val="1"/>
      <w:numFmt w:val="lowerLetter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54422774"/>
    <w:multiLevelType w:val="hybridMultilevel"/>
    <w:tmpl w:val="8B8E6F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6D0E83"/>
    <w:multiLevelType w:val="hybridMultilevel"/>
    <w:tmpl w:val="DFF0ADB6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60E67"/>
    <w:multiLevelType w:val="hybridMultilevel"/>
    <w:tmpl w:val="8A1E2D4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9A30D5"/>
    <w:multiLevelType w:val="hybridMultilevel"/>
    <w:tmpl w:val="31B20A4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3B75B3"/>
    <w:multiLevelType w:val="hybridMultilevel"/>
    <w:tmpl w:val="123CE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077B1F"/>
    <w:multiLevelType w:val="hybridMultilevel"/>
    <w:tmpl w:val="2FECFBB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4A17ED"/>
    <w:multiLevelType w:val="hybridMultilevel"/>
    <w:tmpl w:val="13F4F7B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3"/>
  </w:num>
  <w:num w:numId="4">
    <w:abstractNumId w:val="6"/>
  </w:num>
  <w:num w:numId="5">
    <w:abstractNumId w:val="8"/>
  </w:num>
  <w:num w:numId="6">
    <w:abstractNumId w:val="0"/>
  </w:num>
  <w:num w:numId="7">
    <w:abstractNumId w:val="3"/>
  </w:num>
  <w:num w:numId="8">
    <w:abstractNumId w:val="14"/>
  </w:num>
  <w:num w:numId="9">
    <w:abstractNumId w:val="7"/>
  </w:num>
  <w:num w:numId="10">
    <w:abstractNumId w:val="11"/>
  </w:num>
  <w:num w:numId="11">
    <w:abstractNumId w:val="1"/>
  </w:num>
  <w:num w:numId="12">
    <w:abstractNumId w:val="2"/>
  </w:num>
  <w:num w:numId="13">
    <w:abstractNumId w:val="12"/>
  </w:num>
  <w:num w:numId="14">
    <w:abstractNumId w:val="5"/>
  </w:num>
  <w:num w:numId="15">
    <w:abstractNumId w:val="10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1MjAzszAxNTe0MDBR0lEKTi0uzszPAykwrAUA0xWCnSwAAAA="/>
  </w:docVars>
  <w:rsids>
    <w:rsidRoot w:val="00D742D3"/>
    <w:rsid w:val="000200EB"/>
    <w:rsid w:val="00041F4A"/>
    <w:rsid w:val="00046740"/>
    <w:rsid w:val="00076DB4"/>
    <w:rsid w:val="00082FF0"/>
    <w:rsid w:val="000A3330"/>
    <w:rsid w:val="000B035A"/>
    <w:rsid w:val="000C1F15"/>
    <w:rsid w:val="00100185"/>
    <w:rsid w:val="0010786A"/>
    <w:rsid w:val="00114019"/>
    <w:rsid w:val="00167D68"/>
    <w:rsid w:val="00195B7A"/>
    <w:rsid w:val="00195E56"/>
    <w:rsid w:val="001B7931"/>
    <w:rsid w:val="001C7CE8"/>
    <w:rsid w:val="001D0421"/>
    <w:rsid w:val="001F334D"/>
    <w:rsid w:val="00224C6D"/>
    <w:rsid w:val="0025134C"/>
    <w:rsid w:val="002545F7"/>
    <w:rsid w:val="00262826"/>
    <w:rsid w:val="00265204"/>
    <w:rsid w:val="002A037D"/>
    <w:rsid w:val="002E78FB"/>
    <w:rsid w:val="00317F9F"/>
    <w:rsid w:val="0032538D"/>
    <w:rsid w:val="00363109"/>
    <w:rsid w:val="00382167"/>
    <w:rsid w:val="003A0D9C"/>
    <w:rsid w:val="003B3150"/>
    <w:rsid w:val="003C0AD0"/>
    <w:rsid w:val="003D2E28"/>
    <w:rsid w:val="003D40FC"/>
    <w:rsid w:val="00444FE3"/>
    <w:rsid w:val="00485DAE"/>
    <w:rsid w:val="00485E95"/>
    <w:rsid w:val="00487EF7"/>
    <w:rsid w:val="004A68E2"/>
    <w:rsid w:val="004C03CA"/>
    <w:rsid w:val="004D705C"/>
    <w:rsid w:val="004E27C2"/>
    <w:rsid w:val="005348AB"/>
    <w:rsid w:val="00540B55"/>
    <w:rsid w:val="005419BF"/>
    <w:rsid w:val="0054576A"/>
    <w:rsid w:val="00584B7D"/>
    <w:rsid w:val="00592E6B"/>
    <w:rsid w:val="005D06CE"/>
    <w:rsid w:val="005F6415"/>
    <w:rsid w:val="00600260"/>
    <w:rsid w:val="00614AE8"/>
    <w:rsid w:val="00624290"/>
    <w:rsid w:val="006643C8"/>
    <w:rsid w:val="006871F9"/>
    <w:rsid w:val="00687B5C"/>
    <w:rsid w:val="006A501C"/>
    <w:rsid w:val="006B281B"/>
    <w:rsid w:val="006E1DA2"/>
    <w:rsid w:val="0070284C"/>
    <w:rsid w:val="007426FA"/>
    <w:rsid w:val="00750C17"/>
    <w:rsid w:val="0075204B"/>
    <w:rsid w:val="0076730C"/>
    <w:rsid w:val="00775B6B"/>
    <w:rsid w:val="00777373"/>
    <w:rsid w:val="007858FE"/>
    <w:rsid w:val="007A167D"/>
    <w:rsid w:val="007C3ECE"/>
    <w:rsid w:val="007D2EEF"/>
    <w:rsid w:val="007F08A8"/>
    <w:rsid w:val="00837CDE"/>
    <w:rsid w:val="00853D39"/>
    <w:rsid w:val="00857976"/>
    <w:rsid w:val="0087008E"/>
    <w:rsid w:val="0087449A"/>
    <w:rsid w:val="008766C4"/>
    <w:rsid w:val="00893B7F"/>
    <w:rsid w:val="00894961"/>
    <w:rsid w:val="008A5D52"/>
    <w:rsid w:val="008D0EF1"/>
    <w:rsid w:val="008D6F32"/>
    <w:rsid w:val="008E6771"/>
    <w:rsid w:val="008F0E71"/>
    <w:rsid w:val="008F688B"/>
    <w:rsid w:val="00983322"/>
    <w:rsid w:val="009B6762"/>
    <w:rsid w:val="00A007ED"/>
    <w:rsid w:val="00A35600"/>
    <w:rsid w:val="00A529C0"/>
    <w:rsid w:val="00A615AE"/>
    <w:rsid w:val="00A9116B"/>
    <w:rsid w:val="00AC016C"/>
    <w:rsid w:val="00B3690C"/>
    <w:rsid w:val="00B45E8F"/>
    <w:rsid w:val="00B63975"/>
    <w:rsid w:val="00B642D7"/>
    <w:rsid w:val="00B67EA3"/>
    <w:rsid w:val="00B83940"/>
    <w:rsid w:val="00BA14F4"/>
    <w:rsid w:val="00BB3F61"/>
    <w:rsid w:val="00C2427F"/>
    <w:rsid w:val="00C25750"/>
    <w:rsid w:val="00C3607C"/>
    <w:rsid w:val="00C41FDD"/>
    <w:rsid w:val="00C52190"/>
    <w:rsid w:val="00C751F4"/>
    <w:rsid w:val="00C80550"/>
    <w:rsid w:val="00C82808"/>
    <w:rsid w:val="00C964A2"/>
    <w:rsid w:val="00CE23B6"/>
    <w:rsid w:val="00CE528E"/>
    <w:rsid w:val="00D12DC4"/>
    <w:rsid w:val="00D26A91"/>
    <w:rsid w:val="00D63744"/>
    <w:rsid w:val="00D742D3"/>
    <w:rsid w:val="00D74995"/>
    <w:rsid w:val="00DA0546"/>
    <w:rsid w:val="00DA294D"/>
    <w:rsid w:val="00DD53C8"/>
    <w:rsid w:val="00DF28F4"/>
    <w:rsid w:val="00E12843"/>
    <w:rsid w:val="00E4080A"/>
    <w:rsid w:val="00E42F32"/>
    <w:rsid w:val="00EB61CE"/>
    <w:rsid w:val="00EC0D92"/>
    <w:rsid w:val="00ED7507"/>
    <w:rsid w:val="00EE1521"/>
    <w:rsid w:val="00EF2600"/>
    <w:rsid w:val="00F03057"/>
    <w:rsid w:val="00F06D21"/>
    <w:rsid w:val="00F23674"/>
    <w:rsid w:val="00F543F8"/>
    <w:rsid w:val="00F71EAE"/>
    <w:rsid w:val="00F73686"/>
    <w:rsid w:val="00F83F4C"/>
    <w:rsid w:val="00F847A5"/>
    <w:rsid w:val="00FA15B8"/>
    <w:rsid w:val="00FA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CBDFCC7A-5B63-4A02-8C46-CB3DEEFCD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3674"/>
  </w:style>
  <w:style w:type="paragraph" w:styleId="Heading1">
    <w:name w:val="heading 1"/>
    <w:basedOn w:val="Normal"/>
    <w:next w:val="Normal"/>
    <w:link w:val="Heading1Char"/>
    <w:uiPriority w:val="9"/>
    <w:qFormat/>
    <w:rsid w:val="00082F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5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2FF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082FF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29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29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Vikram</cp:lastModifiedBy>
  <cp:revision>47</cp:revision>
  <cp:lastPrinted>2017-02-02T15:25:00Z</cp:lastPrinted>
  <dcterms:created xsi:type="dcterms:W3CDTF">2017-02-02T14:51:00Z</dcterms:created>
  <dcterms:modified xsi:type="dcterms:W3CDTF">2017-02-02T15:26:00Z</dcterms:modified>
</cp:coreProperties>
</file>